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803a704-c65d-4484-b72d-15a586ae54d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3232779-f26a-4740-bd73-f79e87818346"/>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4Z</dcterms:created>
  <dcterms:modified xsi:type="dcterms:W3CDTF">2023-06-21T18: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